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E437B7" w14:textId="679E3AB2" w:rsidR="00A317EC" w:rsidRPr="000C2055" w:rsidRDefault="00A317EC" w:rsidP="00A317EC">
      <w:pPr>
        <w:pStyle w:val="Title"/>
        <w:pBdr>
          <w:bottom w:val="single" w:sz="8" w:space="7" w:color="4F81BD" w:themeColor="accent1"/>
        </w:pBdr>
        <w:rPr>
          <w:rFonts w:asciiTheme="minorHAnsi" w:hAnsiTheme="minorHAnsi"/>
          <w:color w:val="000000" w:themeColor="text1"/>
          <w:sz w:val="40"/>
          <w:szCs w:val="40"/>
        </w:rPr>
      </w:pPr>
      <w:r>
        <w:rPr>
          <w:rFonts w:asciiTheme="minorHAnsi" w:hAnsiTheme="minorHAnsi"/>
          <w:color w:val="000000" w:themeColor="text1"/>
          <w:sz w:val="40"/>
          <w:szCs w:val="40"/>
        </w:rPr>
        <w:t>Fiona Patten</w:t>
      </w:r>
      <w:r w:rsidRPr="000C2055">
        <w:rPr>
          <w:rFonts w:asciiTheme="minorHAnsi" w:hAnsiTheme="minorHAnsi"/>
          <w:color w:val="000000" w:themeColor="text1"/>
          <w:sz w:val="40"/>
          <w:szCs w:val="40"/>
        </w:rPr>
        <w:t xml:space="preserve"> MP</w:t>
      </w:r>
    </w:p>
    <w:p w14:paraId="263A3A6E" w14:textId="273EE291" w:rsidR="00A317EC" w:rsidRPr="000C2055" w:rsidRDefault="000D73BB" w:rsidP="00A317EC">
      <w:pPr>
        <w:pStyle w:val="Title"/>
        <w:pBdr>
          <w:bottom w:val="single" w:sz="8" w:space="7" w:color="4F81BD" w:themeColor="accent1"/>
        </w:pBdr>
        <w:rPr>
          <w:rFonts w:asciiTheme="minorHAnsi" w:hAnsiTheme="minorHAnsi"/>
          <w:color w:val="000000" w:themeColor="text1"/>
          <w:sz w:val="40"/>
          <w:szCs w:val="40"/>
        </w:rPr>
      </w:pPr>
      <w:r>
        <w:rPr>
          <w:rFonts w:asciiTheme="minorHAnsi" w:hAnsiTheme="minorHAnsi"/>
          <w:color w:val="000000" w:themeColor="text1"/>
          <w:sz w:val="40"/>
          <w:szCs w:val="40"/>
        </w:rPr>
        <w:t>REASON</w:t>
      </w:r>
      <w:r w:rsidR="00A317EC" w:rsidRPr="000C2055">
        <w:rPr>
          <w:rFonts w:asciiTheme="minorHAnsi" w:hAnsiTheme="minorHAnsi"/>
          <w:color w:val="000000" w:themeColor="text1"/>
          <w:sz w:val="40"/>
          <w:szCs w:val="40"/>
        </w:rPr>
        <w:t xml:space="preserve"> Party</w:t>
      </w:r>
    </w:p>
    <w:p w14:paraId="22E0445C" w14:textId="01EA7399" w:rsidR="00A317EC" w:rsidRPr="000C2055" w:rsidRDefault="00A317EC" w:rsidP="00A317EC">
      <w:pPr>
        <w:pStyle w:val="Title"/>
        <w:pBdr>
          <w:bottom w:val="single" w:sz="8" w:space="7" w:color="4F81BD" w:themeColor="accent1"/>
        </w:pBdr>
        <w:rPr>
          <w:rFonts w:asciiTheme="minorHAnsi" w:hAnsiTheme="minorHAnsi"/>
          <w:color w:val="000000" w:themeColor="text1"/>
          <w:sz w:val="40"/>
          <w:szCs w:val="40"/>
        </w:rPr>
      </w:pPr>
      <w:r>
        <w:rPr>
          <w:rFonts w:asciiTheme="minorHAnsi" w:hAnsiTheme="minorHAnsi"/>
          <w:color w:val="000000" w:themeColor="text1"/>
          <w:sz w:val="40"/>
          <w:szCs w:val="40"/>
        </w:rPr>
        <w:t xml:space="preserve">Northern </w:t>
      </w:r>
      <w:r w:rsidRPr="000C2055">
        <w:rPr>
          <w:rFonts w:asciiTheme="minorHAnsi" w:hAnsiTheme="minorHAnsi"/>
          <w:color w:val="000000" w:themeColor="text1"/>
          <w:sz w:val="40"/>
          <w:szCs w:val="40"/>
        </w:rPr>
        <w:t xml:space="preserve">Metropolitan Region </w:t>
      </w:r>
    </w:p>
    <w:p w14:paraId="10AB5252" w14:textId="77777777" w:rsidR="00A317EC" w:rsidRPr="009C35EA" w:rsidRDefault="00A317EC" w:rsidP="00A317EC">
      <w:pPr>
        <w:pStyle w:val="Title"/>
        <w:pBdr>
          <w:bottom w:val="single" w:sz="8" w:space="7" w:color="4F81BD" w:themeColor="accent1"/>
        </w:pBdr>
        <w:rPr>
          <w:rFonts w:asciiTheme="minorHAnsi" w:hAnsiTheme="minorHAnsi"/>
          <w:color w:val="000000" w:themeColor="text1"/>
          <w:sz w:val="44"/>
        </w:rPr>
      </w:pPr>
      <w:r w:rsidRPr="009C35EA">
        <w:rPr>
          <w:rFonts w:asciiTheme="minorHAnsi" w:hAnsiTheme="minorHAnsi"/>
          <w:color w:val="000000" w:themeColor="text1"/>
          <w:sz w:val="32"/>
          <w:szCs w:val="32"/>
        </w:rPr>
        <w:t xml:space="preserve">I Can Vote campaign </w:t>
      </w:r>
    </w:p>
    <w:p w14:paraId="74DA5FCE" w14:textId="77777777" w:rsidR="00C4571D" w:rsidRDefault="00C4571D" w:rsidP="00C4571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  <w:u w:val="single"/>
          <w:lang w:eastAsia="en-AU"/>
        </w:rPr>
      </w:pPr>
    </w:p>
    <w:p w14:paraId="789A5B71" w14:textId="77777777" w:rsidR="00A63367" w:rsidRPr="007B2169" w:rsidRDefault="00C4571D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>Hi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>.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 I am Fiona Patten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>.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 xml:space="preserve">I was born in Canberra but I live in Victoria and 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I am the leader of the political party REASON.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 xml:space="preserve">Our party used to be called the Australian Sex Party. </w:t>
      </w:r>
    </w:p>
    <w:p w14:paraId="54B2F6C2" w14:textId="77777777" w:rsidR="00A63367" w:rsidRPr="007B2169" w:rsidRDefault="00A63367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</w:p>
    <w:p w14:paraId="70B1624A" w14:textId="77777777" w:rsidR="00C4571D" w:rsidRPr="007B2169" w:rsidRDefault="00C4571D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>I was elected to The Legislative Council in 2014</w:t>
      </w:r>
      <w:r w:rsidR="00A63367" w:rsidRPr="007B2169">
        <w:rPr>
          <w:rFonts w:eastAsia="Times New Roman" w:cs="Arial"/>
          <w:sz w:val="26"/>
          <w:szCs w:val="26"/>
          <w:lang w:eastAsia="en-AU"/>
        </w:rPr>
        <w:t xml:space="preserve">, and </w:t>
      </w:r>
      <w:r w:rsidR="005C0B25" w:rsidRPr="007B2169">
        <w:rPr>
          <w:rFonts w:eastAsia="Times New Roman" w:cs="Arial"/>
          <w:sz w:val="26"/>
          <w:szCs w:val="26"/>
          <w:lang w:eastAsia="en-AU"/>
        </w:rPr>
        <w:t>I represent the N</w:t>
      </w:r>
      <w:r w:rsidRPr="007B2169">
        <w:rPr>
          <w:rFonts w:eastAsia="Times New Roman" w:cs="Arial"/>
          <w:sz w:val="26"/>
          <w:szCs w:val="26"/>
          <w:lang w:eastAsia="en-AU"/>
        </w:rPr>
        <w:t>orthern Metropolitan Region.</w:t>
      </w:r>
      <w:bookmarkStart w:id="0" w:name="_GoBack"/>
      <w:bookmarkEnd w:id="0"/>
    </w:p>
    <w:p w14:paraId="6014ADB6" w14:textId="77777777" w:rsidR="00C4571D" w:rsidRPr="007B2169" w:rsidRDefault="00C4571D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</w:p>
    <w:p w14:paraId="145910A3" w14:textId="77777777" w:rsidR="00900E9A" w:rsidRPr="007B2169" w:rsidRDefault="00C4571D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>The REASON party is a progressive party. This means that we fo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>cus on the future of Australia and we</w:t>
      </w:r>
    </w:p>
    <w:p w14:paraId="37DFF7CF" w14:textId="77777777" w:rsidR="00C4571D" w:rsidRPr="007B2169" w:rsidRDefault="001758E7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>stand for 3 core values:</w:t>
      </w:r>
    </w:p>
    <w:p w14:paraId="26329BB0" w14:textId="77777777" w:rsidR="007B0987" w:rsidRPr="007B2169" w:rsidRDefault="007B0987" w:rsidP="007B216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>Equality</w:t>
      </w:r>
      <w:r w:rsidR="001758E7" w:rsidRPr="007B2169">
        <w:rPr>
          <w:rFonts w:eastAsia="Times New Roman" w:cs="Arial"/>
          <w:sz w:val="26"/>
          <w:szCs w:val="26"/>
          <w:lang w:eastAsia="en-AU"/>
        </w:rPr>
        <w:t xml:space="preserve">,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 xml:space="preserve">which means </w:t>
      </w:r>
      <w:r w:rsidR="001758E7" w:rsidRPr="007B2169">
        <w:rPr>
          <w:rFonts w:eastAsia="Times New Roman" w:cs="Arial"/>
          <w:sz w:val="26"/>
          <w:szCs w:val="26"/>
          <w:lang w:eastAsia="en-AU"/>
        </w:rPr>
        <w:t>treating everyone the same</w:t>
      </w:r>
    </w:p>
    <w:p w14:paraId="7E8B8075" w14:textId="77777777" w:rsidR="007B0987" w:rsidRPr="007B2169" w:rsidRDefault="007B0987" w:rsidP="007B216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>Sustainability</w:t>
      </w:r>
      <w:r w:rsidR="001758E7" w:rsidRPr="007B2169">
        <w:rPr>
          <w:rFonts w:eastAsia="Times New Roman" w:cs="Arial"/>
          <w:sz w:val="26"/>
          <w:szCs w:val="26"/>
          <w:lang w:eastAsia="en-AU"/>
        </w:rPr>
        <w:t xml:space="preserve">,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 xml:space="preserve">which means </w:t>
      </w:r>
      <w:r w:rsidR="001758E7" w:rsidRPr="007B2169">
        <w:rPr>
          <w:rFonts w:eastAsia="Times New Roman" w:cs="Arial"/>
          <w:sz w:val="26"/>
          <w:szCs w:val="26"/>
          <w:lang w:eastAsia="en-AU"/>
        </w:rPr>
        <w:t>making sure that our country</w:t>
      </w:r>
      <w:r w:rsidR="008A300B" w:rsidRPr="007B2169">
        <w:rPr>
          <w:rFonts w:eastAsia="Times New Roman" w:cs="Arial"/>
          <w:sz w:val="26"/>
          <w:szCs w:val="26"/>
          <w:lang w:eastAsia="en-AU"/>
        </w:rPr>
        <w:t xml:space="preserve"> and our environment are </w:t>
      </w:r>
      <w:r w:rsidR="00347B2B" w:rsidRPr="007B2169">
        <w:rPr>
          <w:rFonts w:eastAsia="Times New Roman" w:cs="Arial"/>
          <w:sz w:val="26"/>
          <w:szCs w:val="26"/>
          <w:lang w:eastAsia="en-AU"/>
        </w:rPr>
        <w:t>looked after</w:t>
      </w:r>
      <w:r w:rsidR="008A300B" w:rsidRPr="007B2169">
        <w:rPr>
          <w:rFonts w:eastAsia="Times New Roman" w:cs="Arial"/>
          <w:sz w:val="26"/>
          <w:szCs w:val="26"/>
          <w:lang w:eastAsia="en-AU"/>
        </w:rPr>
        <w:t>;</w:t>
      </w:r>
    </w:p>
    <w:p w14:paraId="48CBFA52" w14:textId="77777777" w:rsidR="007B0987" w:rsidRPr="007B2169" w:rsidRDefault="008A300B" w:rsidP="007B216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 xml:space="preserve">and </w:t>
      </w:r>
      <w:r w:rsidR="007B0987" w:rsidRPr="007B2169">
        <w:rPr>
          <w:rFonts w:eastAsia="Times New Roman" w:cs="Arial"/>
          <w:sz w:val="26"/>
          <w:szCs w:val="26"/>
          <w:lang w:eastAsia="en-AU"/>
        </w:rPr>
        <w:t>Freedom</w:t>
      </w:r>
      <w:r w:rsidR="001758E7" w:rsidRPr="007B2169">
        <w:rPr>
          <w:rFonts w:eastAsia="Times New Roman" w:cs="Arial"/>
          <w:sz w:val="26"/>
          <w:szCs w:val="26"/>
          <w:lang w:eastAsia="en-AU"/>
        </w:rPr>
        <w:t xml:space="preserve">,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>which means</w:t>
      </w:r>
      <w:r w:rsidR="001758E7" w:rsidRPr="007B2169">
        <w:rPr>
          <w:rFonts w:eastAsia="Times New Roman" w:cs="Arial"/>
          <w:sz w:val="26"/>
          <w:szCs w:val="26"/>
          <w:lang w:eastAsia="en-AU"/>
        </w:rPr>
        <w:t xml:space="preserve"> people can make their own choices in life</w:t>
      </w:r>
      <w:r w:rsidRPr="007B2169">
        <w:rPr>
          <w:rFonts w:eastAsia="Times New Roman" w:cs="Arial"/>
          <w:sz w:val="26"/>
          <w:szCs w:val="26"/>
          <w:lang w:eastAsia="en-AU"/>
        </w:rPr>
        <w:t>.</w:t>
      </w:r>
    </w:p>
    <w:p w14:paraId="544EF255" w14:textId="77777777" w:rsidR="007B0987" w:rsidRPr="007B2169" w:rsidRDefault="007B0987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</w:p>
    <w:p w14:paraId="73B378D9" w14:textId="77777777" w:rsidR="00C5294F" w:rsidRPr="007B2169" w:rsidRDefault="00C5294F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 xml:space="preserve">I am working to make my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 xml:space="preserve">electorate a friendlier place to live. I want 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pathways, public transport, and buildings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>to be more accessible. I want my electorate to be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 welcoming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 xml:space="preserve"> and to include everyone.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>I believe we should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 celebrat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>e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>the wonderful mixture of peoples and culture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 </w:t>
      </w:r>
      <w:r w:rsidR="00900E9A" w:rsidRPr="007B2169">
        <w:rPr>
          <w:rFonts w:eastAsia="Times New Roman" w:cs="Arial"/>
          <w:sz w:val="26"/>
          <w:szCs w:val="26"/>
          <w:lang w:eastAsia="en-AU"/>
        </w:rPr>
        <w:t>who live in our community</w:t>
      </w:r>
      <w:r w:rsidRPr="007B2169">
        <w:rPr>
          <w:rFonts w:eastAsia="Times New Roman" w:cs="Arial"/>
          <w:sz w:val="26"/>
          <w:szCs w:val="26"/>
          <w:lang w:eastAsia="en-AU"/>
        </w:rPr>
        <w:t xml:space="preserve">. </w:t>
      </w:r>
    </w:p>
    <w:p w14:paraId="47301218" w14:textId="77777777" w:rsidR="00C5294F" w:rsidRPr="007B2169" w:rsidRDefault="00C5294F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</w:p>
    <w:p w14:paraId="1A3306E7" w14:textId="77777777" w:rsidR="00C5294F" w:rsidRPr="007B2169" w:rsidRDefault="00913633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 xml:space="preserve">In the past, </w:t>
      </w:r>
      <w:r w:rsidR="00C5294F" w:rsidRPr="007B2169">
        <w:rPr>
          <w:rFonts w:eastAsia="Times New Roman" w:cs="Arial"/>
          <w:sz w:val="26"/>
          <w:szCs w:val="26"/>
          <w:lang w:eastAsia="en-AU"/>
        </w:rPr>
        <w:t>Victoria’s government</w:t>
      </w:r>
      <w:r w:rsidRPr="007B2169">
        <w:rPr>
          <w:rFonts w:eastAsia="Times New Roman" w:cs="Arial"/>
          <w:sz w:val="26"/>
          <w:szCs w:val="26"/>
          <w:lang w:eastAsia="en-AU"/>
        </w:rPr>
        <w:t>s</w:t>
      </w:r>
      <w:r w:rsidR="00C5294F" w:rsidRPr="007B2169">
        <w:rPr>
          <w:rFonts w:eastAsia="Times New Roman" w:cs="Arial"/>
          <w:sz w:val="26"/>
          <w:szCs w:val="26"/>
          <w:lang w:eastAsia="en-AU"/>
        </w:rPr>
        <w:t xml:space="preserve"> </w:t>
      </w:r>
      <w:r w:rsidRPr="007B2169">
        <w:rPr>
          <w:rFonts w:eastAsia="Times New Roman" w:cs="Arial"/>
          <w:sz w:val="26"/>
          <w:szCs w:val="26"/>
          <w:lang w:eastAsia="en-AU"/>
        </w:rPr>
        <w:t>have supported policies that make our state more inclusive and equal, but I think we can do much better.</w:t>
      </w:r>
      <w:r w:rsidR="00C5294F" w:rsidRPr="007B2169">
        <w:rPr>
          <w:rFonts w:eastAsia="Times New Roman" w:cs="Arial"/>
          <w:sz w:val="26"/>
          <w:szCs w:val="26"/>
          <w:lang w:eastAsia="en-AU"/>
        </w:rPr>
        <w:t xml:space="preserve"> I want Victoria </w:t>
      </w:r>
      <w:r w:rsidRPr="007B2169">
        <w:rPr>
          <w:rFonts w:eastAsia="Times New Roman" w:cs="Arial"/>
          <w:sz w:val="26"/>
          <w:szCs w:val="26"/>
          <w:lang w:eastAsia="en-AU"/>
        </w:rPr>
        <w:t>to be a world leader in diversity, sustainability, technology and the protection of the environment.</w:t>
      </w:r>
    </w:p>
    <w:p w14:paraId="329C79C6" w14:textId="77777777" w:rsidR="005C0B25" w:rsidRPr="007B2169" w:rsidRDefault="005C0B25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</w:p>
    <w:p w14:paraId="37F88110" w14:textId="77777777" w:rsidR="005C0B25" w:rsidRPr="007B2169" w:rsidRDefault="00913633" w:rsidP="007B2169">
      <w:pPr>
        <w:shd w:val="clear" w:color="auto" w:fill="FFFFFF"/>
        <w:spacing w:after="0" w:line="240" w:lineRule="auto"/>
        <w:rPr>
          <w:rFonts w:eastAsia="Times New Roman" w:cs="Arial"/>
          <w:sz w:val="26"/>
          <w:szCs w:val="26"/>
          <w:lang w:eastAsia="en-AU"/>
        </w:rPr>
      </w:pPr>
      <w:r w:rsidRPr="007B2169">
        <w:rPr>
          <w:rFonts w:eastAsia="Times New Roman" w:cs="Arial"/>
          <w:sz w:val="26"/>
          <w:szCs w:val="26"/>
          <w:lang w:eastAsia="en-AU"/>
        </w:rPr>
        <w:t>Thanks</w:t>
      </w:r>
      <w:r w:rsidR="005C0B25" w:rsidRPr="007B2169">
        <w:rPr>
          <w:rFonts w:eastAsia="Times New Roman" w:cs="Arial"/>
          <w:sz w:val="26"/>
          <w:szCs w:val="26"/>
          <w:lang w:eastAsia="en-AU"/>
        </w:rPr>
        <w:t xml:space="preserve"> for watching.</w:t>
      </w:r>
    </w:p>
    <w:sectPr w:rsidR="005C0B25" w:rsidRPr="007B21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314122"/>
    <w:multiLevelType w:val="hybridMultilevel"/>
    <w:tmpl w:val="F6A4B9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004130A"/>
    <w:multiLevelType w:val="hybridMultilevel"/>
    <w:tmpl w:val="479A52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MbQ0NTMwMTc3sDRX0lEKTi0uzszPAykwqgUA051gAywAAAA="/>
  </w:docVars>
  <w:rsids>
    <w:rsidRoot w:val="00AC66E8"/>
    <w:rsid w:val="000404D2"/>
    <w:rsid w:val="000D73BB"/>
    <w:rsid w:val="001758E7"/>
    <w:rsid w:val="001B6547"/>
    <w:rsid w:val="0022380A"/>
    <w:rsid w:val="00242D7A"/>
    <w:rsid w:val="0025443F"/>
    <w:rsid w:val="002B7789"/>
    <w:rsid w:val="00347B2B"/>
    <w:rsid w:val="00460772"/>
    <w:rsid w:val="00487E6A"/>
    <w:rsid w:val="005C0B25"/>
    <w:rsid w:val="005F2569"/>
    <w:rsid w:val="006150ED"/>
    <w:rsid w:val="00635AC2"/>
    <w:rsid w:val="00677D76"/>
    <w:rsid w:val="006B6C69"/>
    <w:rsid w:val="006E1FE8"/>
    <w:rsid w:val="007B0987"/>
    <w:rsid w:val="007B2169"/>
    <w:rsid w:val="007B793F"/>
    <w:rsid w:val="007E2A2A"/>
    <w:rsid w:val="00835F4E"/>
    <w:rsid w:val="00884F1C"/>
    <w:rsid w:val="008A300B"/>
    <w:rsid w:val="008B0A9B"/>
    <w:rsid w:val="00900E9A"/>
    <w:rsid w:val="00913633"/>
    <w:rsid w:val="009833F9"/>
    <w:rsid w:val="00A317EC"/>
    <w:rsid w:val="00A57A3D"/>
    <w:rsid w:val="00A63367"/>
    <w:rsid w:val="00AC66E8"/>
    <w:rsid w:val="00B15F77"/>
    <w:rsid w:val="00B8600C"/>
    <w:rsid w:val="00BB266F"/>
    <w:rsid w:val="00C4571D"/>
    <w:rsid w:val="00C5294F"/>
    <w:rsid w:val="00CD30D7"/>
    <w:rsid w:val="00DE7136"/>
    <w:rsid w:val="00E12209"/>
    <w:rsid w:val="00E54DD9"/>
    <w:rsid w:val="00F059BF"/>
    <w:rsid w:val="00F8165A"/>
    <w:rsid w:val="00FC5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6215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8097409240470506338msolistparagraph">
    <w:name w:val="m_-8097409240470506338msolistparagraph"/>
    <w:basedOn w:val="Normal"/>
    <w:rsid w:val="00AC66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42D7A"/>
    <w:rPr>
      <w:b/>
      <w:bCs/>
    </w:rPr>
  </w:style>
  <w:style w:type="paragraph" w:styleId="ListParagraph">
    <w:name w:val="List Paragraph"/>
    <w:basedOn w:val="Normal"/>
    <w:uiPriority w:val="34"/>
    <w:qFormat/>
    <w:rsid w:val="007B098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317E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17E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29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0</Words>
  <Characters>1087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liament of Victoria</Company>
  <LinksUpToDate>false</LinksUpToDate>
  <CharactersWithSpaces>1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 Beck</dc:creator>
  <cp:lastModifiedBy>Williamson, Zoe A</cp:lastModifiedBy>
  <cp:revision>7</cp:revision>
  <cp:lastPrinted>2017-12-04T06:51:00Z</cp:lastPrinted>
  <dcterms:created xsi:type="dcterms:W3CDTF">2018-01-01T03:48:00Z</dcterms:created>
  <dcterms:modified xsi:type="dcterms:W3CDTF">2018-01-14T05:53:00Z</dcterms:modified>
</cp:coreProperties>
</file>